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In order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Additionally, these data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ribed here could provide a useful platform to enable the study of nutrient requirements of pathogens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ultimately by negatively impacting the gut microbiota</w:t>
      </w:r>
      <w:r>
        <w:t xml:space="preserve"> </w:t>
      </w:r>
      <w:r>
        <w:t xml:space="preserve">(</w:t>
      </w:r>
      <w:r>
        <w:rPr>
          <w:b/>
        </w:rPr>
        <w:t xml:space="preserve">???</w:t>
      </w:r>
      <w:r>
        <w:t xml:space="preserve">)</w:t>
      </w:r>
      <w:r>
        <w:t xml:space="preserve">. Concordantly,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4–6)</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5, 7–9)</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0, 11)</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2–14)</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5, 16)</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7, 18)</w:t>
      </w:r>
      <w:r>
        <w:t xml:space="preserve">, with limited work characterizing transcription during colonization of germfree mice</w:t>
      </w:r>
      <w:r>
        <w:t xml:space="preserve"> </w:t>
      </w:r>
      <w:r>
        <w:t xml:space="preserve">(19, 20)</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5, 9)</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Additionally, genome-scale metabolic models have proven useful for accurately determining a given organism's nutritional requirements in different scenarios</w:t>
      </w:r>
      <w:r>
        <w:t xml:space="preserve"> </w:t>
      </w:r>
      <w:r>
        <w:t xml:space="preserve">(21)</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1–23)</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in order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5)</w:t>
      </w:r>
      <w:r>
        <w:t xml:space="preserve">, it was necessary to pool samples within each treatment group. Moreover, this also required a high degree of sequencing depth per sample in order to yield sufficient quantities of reads that mapped to</w:t>
      </w:r>
      <w:r>
        <w:t xml:space="preserve"> </w:t>
      </w:r>
      <w:r>
        <w:rPr>
          <w:i/>
        </w:rPr>
        <w:t xml:space="preserve">C. difficile</w:t>
      </w:r>
      <w:r>
        <w:t xml:space="preserve"> </w:t>
      </w:r>
      <w:r>
        <w:t xml:space="preserve">str. 630 (4019 genes and putative ORFs; KEGG 2016) with 100% fidelity. Fidelity was also the reason that microarray-based gene expression analysis was not a viable alternative as the amount of background orthologous transcription from other bacterial species would contribute greatly to background non-specific binding and eliminate true</w:t>
      </w:r>
      <w:r>
        <w:t xml:space="preserve"> </w:t>
      </w:r>
      <w:r>
        <w:rPr>
          <w:i/>
        </w:rPr>
        <w:t xml:space="preserve">C. difficile</w:t>
      </w:r>
      <w:r>
        <w:t xml:space="preserve"> </w:t>
      </w:r>
      <w:r>
        <w:t xml:space="preserve">signal. Upon sequencing, 300 million raw paired-end reads were collected per pooled sample with an average of ~167 thousand reads attributed to</w:t>
      </w:r>
      <w:r>
        <w:t xml:space="preserve"> </w:t>
      </w:r>
      <w:r>
        <w:rPr>
          <w:i/>
        </w:rPr>
        <w:t xml:space="preserve">C. difficile</w:t>
      </w:r>
      <w:r>
        <w:t xml:space="preserve"> </w:t>
      </w:r>
      <w:r>
        <w:t xml:space="preserve">following all curation steps. This corresponded to an average of ~42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26)</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27)</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Despite the lack of initial signal, many global metabolic controls were differentially expressed between conditions (Fig. S3D) indicating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Fig. 2). We then identified the condition in which each gene was most highly transcribed and adjusted the size of the corresponding point relative to that value.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Apart from this conserved trend, analysis of each category individually strongly differentiated the three conditions from one another.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Along similar lines with related molecules, a number of genes for processing certain monosaccharides through glycolysis, as well as catabolism of the polysaccharides trehalose and cellibios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0)</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Additionally, alpha/beta-galactosidase genes were also overrepresented in clindamycin-treated mice. Together these patterns suggested that polysaccharide fermentation occurred this condition. The Glycolysis-associated category includes genes for not only the steps of glycolysis, but also several genes that mediate entry points of monosaccharides to glycolysis.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validate that our model of</w:t>
      </w:r>
      <w:r>
        <w:t xml:space="preserve"> </w:t>
      </w:r>
      <w:r>
        <w:rPr>
          <w:i/>
        </w:rPr>
        <w:t xml:space="preserve">C. difficile</w:t>
      </w:r>
      <w:r>
        <w:t xml:space="preserve"> </w:t>
      </w:r>
      <w:r>
        <w:t xml:space="preserve">str. 630 as a platform for studying metabolism of this bacteriu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19)</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Interestingly, the resulting groups of metabolites all contained at least one known carbohydrate growth substrate of</w:t>
      </w:r>
      <w:r>
        <w:t xml:space="preserve"> </w:t>
      </w:r>
      <w:r>
        <w:rPr>
          <w:i/>
        </w:rPr>
        <w:t xml:space="preserve">C. difficile</w:t>
      </w:r>
      <w:r>
        <w:t xml:space="preserve"> </w:t>
      </w:r>
      <w:r>
        <w:t xml:space="preserve">(5, 11,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5)</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In order 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mo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important shared metabolite (Fig. 4B),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Additionally we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Interestingly,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r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were then interes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s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novel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Additionally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in order to maximize our ability to validate the predictive capacity of the modeling algorithm (Fig. 6A). This indeed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6D) ex-GF mice (Fig. 6E) demonstrated a significant correlation between importance scores and (</w:t>
      </w:r>
      <w:r>
        <w:t xml:space="preserve"> </w:t>
      </w:r>
      <w:r>
        <w:t xml:space="preserve">) median scaled intensity (</w:t>
      </w:r>
      <w:r>
        <w:rPr>
          <w:i/>
        </w:rPr>
        <w:t xml:space="preserve">P</w:t>
      </w:r>
      <w:r>
        <w:t xml:space="preserve"> </w:t>
      </w:r>
      <w:r>
        <w:t xml:space="preserve">= 0.008 &amp; 0.003).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Moreover,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in order to evaluate how necessary proline is for growth</w:t>
      </w:r>
      <w:r>
        <w:t xml:space="preserve"> </w:t>
      </w:r>
      <w:r>
        <w:t xml:space="preserve">(43)</w:t>
      </w:r>
      <w:r>
        <w:t xml:space="preserve">. However,</w:t>
      </w:r>
      <w:r>
        <w:t xml:space="preserve"> </w:t>
      </w:r>
      <w:r>
        <w:rPr>
          <w:i/>
        </w:rPr>
        <w:t xml:space="preserve">C. difficile</w:t>
      </w:r>
      <w:r>
        <w:t xml:space="preserve"> </w:t>
      </w:r>
      <w:r>
        <w:t xml:space="preserve">was able to grow without defect. This was due to the hydroxyproline, a non-proteinogenic amino acid, can replace proline in Stickland fermentation and circumvents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5)</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e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3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n = 9 per group) and importance scores from transcriptomics for each metabolite with outlier metabolites also labeled.</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Correlations and outliers were recalculated for each individual condition as follows:</w:t>
      </w:r>
      <w:r>
        <w:t xml:space="preserve"> </w:t>
      </w:r>
      <w:r>
        <w:rPr>
          <w:b/>
        </w:rPr>
        <w:t xml:space="preserve">(B)</w:t>
      </w:r>
      <w:r>
        <w:t xml:space="preserve"> </w:t>
      </w:r>
      <w:r>
        <w:t xml:space="preserve">Streptomycin-pretreatment,</w:t>
      </w:r>
      <w:r>
        <w:t xml:space="preserve"> </w:t>
      </w:r>
      <w:r>
        <w:rPr>
          <w:b/>
        </w:rPr>
        <w:t xml:space="preserve">(C)</w:t>
      </w:r>
      <w:r>
        <w:t xml:space="preserve"> </w:t>
      </w:r>
      <w:r>
        <w:t xml:space="preserve">Cefoperazone-pretreatment,</w:t>
      </w:r>
      <w:r>
        <w:t xml:space="preserve"> </w:t>
      </w:r>
      <w:r>
        <w:rPr>
          <w:b/>
        </w:rPr>
        <w:t xml:space="preserve">(D)</w:t>
      </w:r>
      <w:r>
        <w:t xml:space="preserve"> </w:t>
      </w:r>
      <w:r>
        <w:t xml:space="preserve">Clindamycin-pretreatment (</w:t>
      </w:r>
      <w:r>
        <w:rPr>
          <w:i/>
        </w:rPr>
        <w:t xml:space="preserve">P</w:t>
      </w:r>
      <w:r>
        <w:t xml:space="preserve"> </w:t>
      </w:r>
      <w:r>
        <w:t xml:space="preserve">&lt; 0.05),</w:t>
      </w:r>
      <w:r>
        <w:t xml:space="preserve"> </w:t>
      </w:r>
      <w:r>
        <w:rPr>
          <w:b/>
        </w:rPr>
        <w:t xml:space="preserve">(E)</w:t>
      </w:r>
      <w:r>
        <w:t xml:space="preserve"> </w:t>
      </w:r>
      <w:r>
        <w:t xml:space="preserve">and ex-GF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ent measurements in multiple levels of data, and further support our approach to pooled transcriptomic sequencing.</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5.</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6.</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7.</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8.</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9.</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0.</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1.</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2.</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3.</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4.</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5.</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6.</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7.</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8.</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1.</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2.</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3.</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651a4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5T20:41:59Z</dcterms:created>
  <dcterms:modified xsi:type="dcterms:W3CDTF">2017-03-15T20:41:59Z</dcterms:modified>
</cp:coreProperties>
</file>